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91FE1" w14:textId="1F920E7B" w:rsidR="00F059C1" w:rsidRPr="006E018F" w:rsidRDefault="00C52364">
      <w:pPr>
        <w:rPr>
          <w:sz w:val="24"/>
          <w:szCs w:val="24"/>
        </w:rPr>
      </w:pPr>
      <w:r>
        <w:rPr>
          <w:sz w:val="24"/>
          <w:szCs w:val="24"/>
        </w:rPr>
        <w:t>Instructor</w:t>
      </w:r>
      <w:r w:rsidR="004E4E48" w:rsidRPr="006E018F">
        <w:rPr>
          <w:sz w:val="24"/>
          <w:szCs w:val="24"/>
        </w:rPr>
        <w:t>’s Name: -------------------------</w:t>
      </w:r>
    </w:p>
    <w:tbl>
      <w:tblPr>
        <w:tblStyle w:val="TableGrid"/>
        <w:tblW w:w="0" w:type="auto"/>
        <w:tblLook w:val="04A0" w:firstRow="1" w:lastRow="0" w:firstColumn="1" w:lastColumn="0" w:noHBand="0" w:noVBand="1"/>
      </w:tblPr>
      <w:tblGrid>
        <w:gridCol w:w="5598"/>
        <w:gridCol w:w="810"/>
        <w:gridCol w:w="774"/>
        <w:gridCol w:w="3186"/>
      </w:tblGrid>
      <w:tr w:rsidR="004842F7" w:rsidRPr="006E018F" w14:paraId="75BAAB44" w14:textId="77777777" w:rsidTr="004842F7">
        <w:tc>
          <w:tcPr>
            <w:tcW w:w="10368" w:type="dxa"/>
            <w:gridSpan w:val="4"/>
            <w:shd w:val="pct15" w:color="auto" w:fill="auto"/>
          </w:tcPr>
          <w:p w14:paraId="42E8BD80" w14:textId="77777777" w:rsidR="004842F7" w:rsidRPr="0017231D" w:rsidRDefault="004842F7">
            <w:pPr>
              <w:rPr>
                <w:b/>
                <w:bCs/>
                <w:sz w:val="24"/>
                <w:szCs w:val="24"/>
              </w:rPr>
            </w:pPr>
            <w:r w:rsidRPr="009B711D">
              <w:rPr>
                <w:b/>
                <w:bCs/>
                <w:sz w:val="24"/>
                <w:szCs w:val="24"/>
                <w:u w:val="single"/>
              </w:rPr>
              <w:t>All</w:t>
            </w:r>
            <w:r w:rsidRPr="0017231D">
              <w:rPr>
                <w:b/>
                <w:bCs/>
                <w:sz w:val="24"/>
                <w:szCs w:val="24"/>
              </w:rPr>
              <w:t xml:space="preserve"> </w:t>
            </w:r>
            <w:r w:rsidR="00123FED">
              <w:rPr>
                <w:b/>
                <w:bCs/>
                <w:sz w:val="24"/>
                <w:szCs w:val="24"/>
              </w:rPr>
              <w:t xml:space="preserve">of </w:t>
            </w:r>
            <w:r w:rsidRPr="0017231D">
              <w:rPr>
                <w:b/>
                <w:bCs/>
                <w:sz w:val="24"/>
                <w:szCs w:val="24"/>
              </w:rPr>
              <w:t xml:space="preserve">the following criteria are reflected in the lesson plan. </w:t>
            </w:r>
          </w:p>
        </w:tc>
      </w:tr>
      <w:tr w:rsidR="004E4E48" w:rsidRPr="006E018F" w14:paraId="30812B54" w14:textId="77777777" w:rsidTr="004E4E48">
        <w:tc>
          <w:tcPr>
            <w:tcW w:w="5598" w:type="dxa"/>
          </w:tcPr>
          <w:p w14:paraId="154952C1" w14:textId="77777777" w:rsidR="004E4E48" w:rsidRPr="006E018F" w:rsidRDefault="004E4E48">
            <w:pPr>
              <w:rPr>
                <w:sz w:val="24"/>
                <w:szCs w:val="24"/>
              </w:rPr>
            </w:pPr>
          </w:p>
        </w:tc>
        <w:tc>
          <w:tcPr>
            <w:tcW w:w="810" w:type="dxa"/>
          </w:tcPr>
          <w:p w14:paraId="38F8841D" w14:textId="77777777" w:rsidR="004E4E48" w:rsidRPr="006E018F" w:rsidRDefault="004842F7">
            <w:pPr>
              <w:rPr>
                <w:b/>
                <w:bCs/>
                <w:sz w:val="24"/>
                <w:szCs w:val="24"/>
              </w:rPr>
            </w:pPr>
            <w:r w:rsidRPr="006E018F">
              <w:rPr>
                <w:b/>
                <w:bCs/>
                <w:sz w:val="24"/>
                <w:szCs w:val="24"/>
              </w:rPr>
              <w:t>Yes</w:t>
            </w:r>
          </w:p>
        </w:tc>
        <w:tc>
          <w:tcPr>
            <w:tcW w:w="774" w:type="dxa"/>
          </w:tcPr>
          <w:p w14:paraId="30F129BF" w14:textId="77777777" w:rsidR="004E4E48" w:rsidRPr="006E018F" w:rsidRDefault="004842F7">
            <w:pPr>
              <w:rPr>
                <w:b/>
                <w:bCs/>
                <w:sz w:val="24"/>
                <w:szCs w:val="24"/>
              </w:rPr>
            </w:pPr>
            <w:r w:rsidRPr="006E018F">
              <w:rPr>
                <w:b/>
                <w:bCs/>
                <w:sz w:val="24"/>
                <w:szCs w:val="24"/>
              </w:rPr>
              <w:t>No</w:t>
            </w:r>
          </w:p>
        </w:tc>
        <w:tc>
          <w:tcPr>
            <w:tcW w:w="3186" w:type="dxa"/>
          </w:tcPr>
          <w:p w14:paraId="2EDB5CBB" w14:textId="77777777" w:rsidR="004E4E48" w:rsidRPr="006E018F" w:rsidRDefault="004842F7">
            <w:pPr>
              <w:rPr>
                <w:b/>
                <w:bCs/>
                <w:sz w:val="24"/>
                <w:szCs w:val="24"/>
              </w:rPr>
            </w:pPr>
            <w:r w:rsidRPr="006E018F">
              <w:rPr>
                <w:b/>
                <w:bCs/>
                <w:sz w:val="24"/>
                <w:szCs w:val="24"/>
              </w:rPr>
              <w:t>Comments</w:t>
            </w:r>
          </w:p>
        </w:tc>
      </w:tr>
      <w:tr w:rsidR="004E4E48" w:rsidRPr="006E018F" w14:paraId="6DCF0B84" w14:textId="77777777" w:rsidTr="004E4E48">
        <w:tc>
          <w:tcPr>
            <w:tcW w:w="5598" w:type="dxa"/>
          </w:tcPr>
          <w:p w14:paraId="66681499" w14:textId="77777777" w:rsidR="004E4E48" w:rsidRPr="006E018F" w:rsidRDefault="004842F7">
            <w:pPr>
              <w:rPr>
                <w:sz w:val="24"/>
                <w:szCs w:val="24"/>
              </w:rPr>
            </w:pPr>
            <w:r w:rsidRPr="006E018F">
              <w:rPr>
                <w:sz w:val="24"/>
                <w:szCs w:val="24"/>
              </w:rPr>
              <w:t>The lesson objectives are clear and specific.</w:t>
            </w:r>
          </w:p>
          <w:p w14:paraId="41EB1EAE" w14:textId="77777777" w:rsidR="006E018F" w:rsidRPr="006E018F" w:rsidRDefault="006E018F">
            <w:pPr>
              <w:rPr>
                <w:sz w:val="24"/>
                <w:szCs w:val="24"/>
              </w:rPr>
            </w:pPr>
          </w:p>
        </w:tc>
        <w:tc>
          <w:tcPr>
            <w:tcW w:w="810" w:type="dxa"/>
          </w:tcPr>
          <w:p w14:paraId="7404BEAB" w14:textId="77777777" w:rsidR="004E4E48" w:rsidRPr="006E018F" w:rsidRDefault="004E4E48">
            <w:pPr>
              <w:rPr>
                <w:sz w:val="24"/>
                <w:szCs w:val="24"/>
              </w:rPr>
            </w:pPr>
          </w:p>
        </w:tc>
        <w:tc>
          <w:tcPr>
            <w:tcW w:w="774" w:type="dxa"/>
          </w:tcPr>
          <w:p w14:paraId="75138E91" w14:textId="77777777" w:rsidR="004E4E48" w:rsidRPr="006E018F" w:rsidRDefault="004E4E48">
            <w:pPr>
              <w:rPr>
                <w:sz w:val="24"/>
                <w:szCs w:val="24"/>
              </w:rPr>
            </w:pPr>
          </w:p>
        </w:tc>
        <w:tc>
          <w:tcPr>
            <w:tcW w:w="3186" w:type="dxa"/>
          </w:tcPr>
          <w:p w14:paraId="0A5158F9" w14:textId="77777777" w:rsidR="004E4E48" w:rsidRPr="006E018F" w:rsidRDefault="004E4E48">
            <w:pPr>
              <w:rPr>
                <w:sz w:val="24"/>
                <w:szCs w:val="24"/>
              </w:rPr>
            </w:pPr>
          </w:p>
        </w:tc>
      </w:tr>
      <w:tr w:rsidR="004E4E48" w:rsidRPr="006E018F" w14:paraId="0D1C01C5" w14:textId="77777777" w:rsidTr="004E4E48">
        <w:tc>
          <w:tcPr>
            <w:tcW w:w="5598" w:type="dxa"/>
          </w:tcPr>
          <w:p w14:paraId="07B29ED5" w14:textId="77777777" w:rsidR="004E4E48" w:rsidRPr="006E018F" w:rsidRDefault="004842F7">
            <w:pPr>
              <w:rPr>
                <w:sz w:val="24"/>
                <w:szCs w:val="24"/>
              </w:rPr>
            </w:pPr>
            <w:r w:rsidRPr="006E018F">
              <w:rPr>
                <w:sz w:val="24"/>
                <w:szCs w:val="24"/>
              </w:rPr>
              <w:t>All lesson activities are related to one theme.</w:t>
            </w:r>
          </w:p>
          <w:p w14:paraId="6A841423" w14:textId="77777777" w:rsidR="006E018F" w:rsidRPr="006E018F" w:rsidRDefault="006E018F">
            <w:pPr>
              <w:rPr>
                <w:sz w:val="24"/>
                <w:szCs w:val="24"/>
              </w:rPr>
            </w:pPr>
          </w:p>
        </w:tc>
        <w:tc>
          <w:tcPr>
            <w:tcW w:w="810" w:type="dxa"/>
          </w:tcPr>
          <w:p w14:paraId="68057CD9" w14:textId="77777777" w:rsidR="004E4E48" w:rsidRPr="006E018F" w:rsidRDefault="004E4E48">
            <w:pPr>
              <w:rPr>
                <w:sz w:val="24"/>
                <w:szCs w:val="24"/>
              </w:rPr>
            </w:pPr>
          </w:p>
        </w:tc>
        <w:tc>
          <w:tcPr>
            <w:tcW w:w="774" w:type="dxa"/>
          </w:tcPr>
          <w:p w14:paraId="35936D85" w14:textId="77777777" w:rsidR="004E4E48" w:rsidRPr="006E018F" w:rsidRDefault="004E4E48">
            <w:pPr>
              <w:rPr>
                <w:sz w:val="24"/>
                <w:szCs w:val="24"/>
              </w:rPr>
            </w:pPr>
          </w:p>
        </w:tc>
        <w:tc>
          <w:tcPr>
            <w:tcW w:w="3186" w:type="dxa"/>
          </w:tcPr>
          <w:p w14:paraId="73DD553D" w14:textId="77777777" w:rsidR="004E4E48" w:rsidRPr="006E018F" w:rsidRDefault="004E4E48">
            <w:pPr>
              <w:rPr>
                <w:sz w:val="24"/>
                <w:szCs w:val="24"/>
              </w:rPr>
            </w:pPr>
          </w:p>
        </w:tc>
      </w:tr>
      <w:tr w:rsidR="004E4E48" w:rsidRPr="006E018F" w14:paraId="4004C3B6" w14:textId="77777777" w:rsidTr="004E4E48">
        <w:tc>
          <w:tcPr>
            <w:tcW w:w="5598" w:type="dxa"/>
          </w:tcPr>
          <w:p w14:paraId="067C98BE" w14:textId="77777777" w:rsidR="004E4E48" w:rsidRPr="006E018F" w:rsidRDefault="004842F7">
            <w:pPr>
              <w:rPr>
                <w:sz w:val="24"/>
                <w:szCs w:val="24"/>
              </w:rPr>
            </w:pPr>
            <w:r w:rsidRPr="006E018F">
              <w:rPr>
                <w:sz w:val="24"/>
                <w:szCs w:val="24"/>
              </w:rPr>
              <w:t>The teacher plays the role of a facilitator.</w:t>
            </w:r>
          </w:p>
          <w:p w14:paraId="74FC7102" w14:textId="77777777" w:rsidR="006E018F" w:rsidRPr="006E018F" w:rsidRDefault="006E018F">
            <w:pPr>
              <w:rPr>
                <w:sz w:val="24"/>
                <w:szCs w:val="24"/>
              </w:rPr>
            </w:pPr>
          </w:p>
        </w:tc>
        <w:tc>
          <w:tcPr>
            <w:tcW w:w="810" w:type="dxa"/>
          </w:tcPr>
          <w:p w14:paraId="13885E94" w14:textId="77777777" w:rsidR="004E4E48" w:rsidRPr="006E018F" w:rsidRDefault="004E4E48">
            <w:pPr>
              <w:rPr>
                <w:sz w:val="24"/>
                <w:szCs w:val="24"/>
              </w:rPr>
            </w:pPr>
          </w:p>
        </w:tc>
        <w:tc>
          <w:tcPr>
            <w:tcW w:w="774" w:type="dxa"/>
          </w:tcPr>
          <w:p w14:paraId="71A10930" w14:textId="77777777" w:rsidR="004E4E48" w:rsidRPr="006E018F" w:rsidRDefault="004E4E48">
            <w:pPr>
              <w:rPr>
                <w:sz w:val="24"/>
                <w:szCs w:val="24"/>
              </w:rPr>
            </w:pPr>
          </w:p>
        </w:tc>
        <w:tc>
          <w:tcPr>
            <w:tcW w:w="3186" w:type="dxa"/>
          </w:tcPr>
          <w:p w14:paraId="49EA63D5" w14:textId="77777777" w:rsidR="004E4E48" w:rsidRPr="006E018F" w:rsidRDefault="004E4E48">
            <w:pPr>
              <w:rPr>
                <w:sz w:val="24"/>
                <w:szCs w:val="24"/>
              </w:rPr>
            </w:pPr>
          </w:p>
        </w:tc>
      </w:tr>
      <w:tr w:rsidR="004E4E48" w:rsidRPr="006E018F" w14:paraId="4269F929" w14:textId="77777777" w:rsidTr="004E4E48">
        <w:tc>
          <w:tcPr>
            <w:tcW w:w="5598" w:type="dxa"/>
          </w:tcPr>
          <w:p w14:paraId="11D4F516" w14:textId="77777777" w:rsidR="004E4E48" w:rsidRPr="006E018F" w:rsidRDefault="004842F7">
            <w:pPr>
              <w:rPr>
                <w:sz w:val="24"/>
                <w:szCs w:val="24"/>
              </w:rPr>
            </w:pPr>
            <w:r w:rsidRPr="006E018F">
              <w:rPr>
                <w:sz w:val="24"/>
                <w:szCs w:val="24"/>
              </w:rPr>
              <w:t>Students work at the appropriate level: word, sentence, paragraph, or extended discourse.</w:t>
            </w:r>
          </w:p>
          <w:p w14:paraId="31CB09E9" w14:textId="77777777" w:rsidR="006E018F" w:rsidRPr="006E018F" w:rsidRDefault="006E018F">
            <w:pPr>
              <w:rPr>
                <w:sz w:val="24"/>
                <w:szCs w:val="24"/>
              </w:rPr>
            </w:pPr>
          </w:p>
        </w:tc>
        <w:tc>
          <w:tcPr>
            <w:tcW w:w="810" w:type="dxa"/>
          </w:tcPr>
          <w:p w14:paraId="5547FCF8" w14:textId="77777777" w:rsidR="004E4E48" w:rsidRPr="006E018F" w:rsidRDefault="004E4E48">
            <w:pPr>
              <w:rPr>
                <w:sz w:val="24"/>
                <w:szCs w:val="24"/>
              </w:rPr>
            </w:pPr>
          </w:p>
        </w:tc>
        <w:tc>
          <w:tcPr>
            <w:tcW w:w="774" w:type="dxa"/>
          </w:tcPr>
          <w:p w14:paraId="45C0A151" w14:textId="77777777" w:rsidR="004E4E48" w:rsidRPr="006E018F" w:rsidRDefault="004E4E48">
            <w:pPr>
              <w:rPr>
                <w:sz w:val="24"/>
                <w:szCs w:val="24"/>
              </w:rPr>
            </w:pPr>
          </w:p>
        </w:tc>
        <w:tc>
          <w:tcPr>
            <w:tcW w:w="3186" w:type="dxa"/>
          </w:tcPr>
          <w:p w14:paraId="09F9777F" w14:textId="77777777" w:rsidR="004E4E48" w:rsidRPr="006E018F" w:rsidRDefault="004E4E48">
            <w:pPr>
              <w:rPr>
                <w:sz w:val="24"/>
                <w:szCs w:val="24"/>
              </w:rPr>
            </w:pPr>
          </w:p>
        </w:tc>
      </w:tr>
      <w:tr w:rsidR="004E4E48" w:rsidRPr="006E018F" w14:paraId="4673CCCB" w14:textId="77777777" w:rsidTr="004E4E48">
        <w:tc>
          <w:tcPr>
            <w:tcW w:w="5598" w:type="dxa"/>
          </w:tcPr>
          <w:p w14:paraId="7688724F" w14:textId="77777777" w:rsidR="004E4E48" w:rsidRPr="006E018F" w:rsidRDefault="004842F7">
            <w:pPr>
              <w:rPr>
                <w:sz w:val="24"/>
                <w:szCs w:val="24"/>
              </w:rPr>
            </w:pPr>
            <w:r w:rsidRPr="006E018F">
              <w:rPr>
                <w:sz w:val="24"/>
                <w:szCs w:val="24"/>
              </w:rPr>
              <w:t>The task design has a clear purpose/goal.</w:t>
            </w:r>
          </w:p>
          <w:p w14:paraId="6B96276C" w14:textId="77777777" w:rsidR="006E018F" w:rsidRPr="006E018F" w:rsidRDefault="006E018F">
            <w:pPr>
              <w:rPr>
                <w:sz w:val="24"/>
                <w:szCs w:val="24"/>
              </w:rPr>
            </w:pPr>
          </w:p>
        </w:tc>
        <w:tc>
          <w:tcPr>
            <w:tcW w:w="810" w:type="dxa"/>
          </w:tcPr>
          <w:p w14:paraId="7A735BA2" w14:textId="77777777" w:rsidR="004E4E48" w:rsidRPr="006E018F" w:rsidRDefault="004E4E48">
            <w:pPr>
              <w:rPr>
                <w:sz w:val="24"/>
                <w:szCs w:val="24"/>
              </w:rPr>
            </w:pPr>
          </w:p>
        </w:tc>
        <w:tc>
          <w:tcPr>
            <w:tcW w:w="774" w:type="dxa"/>
          </w:tcPr>
          <w:p w14:paraId="368F4A5E" w14:textId="77777777" w:rsidR="004E4E48" w:rsidRPr="006E018F" w:rsidRDefault="004E4E48">
            <w:pPr>
              <w:rPr>
                <w:sz w:val="24"/>
                <w:szCs w:val="24"/>
              </w:rPr>
            </w:pPr>
          </w:p>
        </w:tc>
        <w:tc>
          <w:tcPr>
            <w:tcW w:w="3186" w:type="dxa"/>
          </w:tcPr>
          <w:p w14:paraId="3224BD02" w14:textId="77777777" w:rsidR="004E4E48" w:rsidRPr="006E018F" w:rsidRDefault="004E4E48">
            <w:pPr>
              <w:rPr>
                <w:sz w:val="24"/>
                <w:szCs w:val="24"/>
              </w:rPr>
            </w:pPr>
          </w:p>
        </w:tc>
      </w:tr>
      <w:tr w:rsidR="004842F7" w:rsidRPr="006E018F" w14:paraId="3E1D57B1" w14:textId="77777777" w:rsidTr="004E4E48">
        <w:tc>
          <w:tcPr>
            <w:tcW w:w="5598" w:type="dxa"/>
          </w:tcPr>
          <w:p w14:paraId="63846421" w14:textId="77777777" w:rsidR="004842F7" w:rsidRPr="006E018F" w:rsidRDefault="004842F7">
            <w:pPr>
              <w:rPr>
                <w:sz w:val="24"/>
                <w:szCs w:val="24"/>
              </w:rPr>
            </w:pPr>
            <w:r w:rsidRPr="006E018F">
              <w:rPr>
                <w:sz w:val="24"/>
                <w:szCs w:val="24"/>
              </w:rPr>
              <w:t>The task reflects a real-life situation.</w:t>
            </w:r>
          </w:p>
          <w:p w14:paraId="690244C4" w14:textId="77777777" w:rsidR="006E018F" w:rsidRPr="006E018F" w:rsidRDefault="006E018F">
            <w:pPr>
              <w:rPr>
                <w:sz w:val="24"/>
                <w:szCs w:val="24"/>
              </w:rPr>
            </w:pPr>
          </w:p>
        </w:tc>
        <w:tc>
          <w:tcPr>
            <w:tcW w:w="810" w:type="dxa"/>
          </w:tcPr>
          <w:p w14:paraId="1714F9EF" w14:textId="77777777" w:rsidR="004842F7" w:rsidRPr="006E018F" w:rsidRDefault="004842F7">
            <w:pPr>
              <w:rPr>
                <w:sz w:val="24"/>
                <w:szCs w:val="24"/>
              </w:rPr>
            </w:pPr>
          </w:p>
        </w:tc>
        <w:tc>
          <w:tcPr>
            <w:tcW w:w="774" w:type="dxa"/>
          </w:tcPr>
          <w:p w14:paraId="1AC4FA6D" w14:textId="77777777" w:rsidR="004842F7" w:rsidRPr="006E018F" w:rsidRDefault="004842F7">
            <w:pPr>
              <w:rPr>
                <w:sz w:val="24"/>
                <w:szCs w:val="24"/>
              </w:rPr>
            </w:pPr>
          </w:p>
        </w:tc>
        <w:tc>
          <w:tcPr>
            <w:tcW w:w="3186" w:type="dxa"/>
          </w:tcPr>
          <w:p w14:paraId="11C7EEB5" w14:textId="77777777" w:rsidR="004842F7" w:rsidRPr="006E018F" w:rsidRDefault="004842F7">
            <w:pPr>
              <w:rPr>
                <w:sz w:val="24"/>
                <w:szCs w:val="24"/>
              </w:rPr>
            </w:pPr>
          </w:p>
        </w:tc>
      </w:tr>
      <w:tr w:rsidR="004842F7" w:rsidRPr="006E018F" w14:paraId="627AFCE4" w14:textId="77777777" w:rsidTr="004E4E48">
        <w:tc>
          <w:tcPr>
            <w:tcW w:w="5598" w:type="dxa"/>
          </w:tcPr>
          <w:p w14:paraId="06B9F526" w14:textId="1560AA16" w:rsidR="004842F7" w:rsidRPr="006E018F" w:rsidRDefault="004842F7">
            <w:pPr>
              <w:rPr>
                <w:sz w:val="24"/>
                <w:szCs w:val="24"/>
              </w:rPr>
            </w:pPr>
            <w:r w:rsidRPr="006E018F">
              <w:rPr>
                <w:sz w:val="24"/>
                <w:szCs w:val="24"/>
              </w:rPr>
              <w:t xml:space="preserve">The task requires students to employ </w:t>
            </w:r>
            <w:proofErr w:type="gramStart"/>
            <w:r w:rsidR="00CF7AE7">
              <w:rPr>
                <w:sz w:val="24"/>
                <w:szCs w:val="24"/>
              </w:rPr>
              <w:t>higher-order</w:t>
            </w:r>
            <w:proofErr w:type="gramEnd"/>
            <w:r w:rsidR="00CF7AE7">
              <w:rPr>
                <w:sz w:val="24"/>
                <w:szCs w:val="24"/>
              </w:rPr>
              <w:t xml:space="preserve"> thinking skills</w:t>
            </w:r>
            <w:r w:rsidRPr="006E018F">
              <w:rPr>
                <w:sz w:val="24"/>
                <w:szCs w:val="24"/>
              </w:rPr>
              <w:t>.</w:t>
            </w:r>
          </w:p>
          <w:p w14:paraId="26FE7019" w14:textId="77777777" w:rsidR="006E018F" w:rsidRPr="006E018F" w:rsidRDefault="006E018F">
            <w:pPr>
              <w:rPr>
                <w:sz w:val="24"/>
                <w:szCs w:val="24"/>
              </w:rPr>
            </w:pPr>
          </w:p>
        </w:tc>
        <w:tc>
          <w:tcPr>
            <w:tcW w:w="810" w:type="dxa"/>
          </w:tcPr>
          <w:p w14:paraId="0A1F38E4" w14:textId="77777777" w:rsidR="004842F7" w:rsidRPr="006E018F" w:rsidRDefault="004842F7">
            <w:pPr>
              <w:rPr>
                <w:sz w:val="24"/>
                <w:szCs w:val="24"/>
              </w:rPr>
            </w:pPr>
          </w:p>
        </w:tc>
        <w:tc>
          <w:tcPr>
            <w:tcW w:w="774" w:type="dxa"/>
          </w:tcPr>
          <w:p w14:paraId="6AD63314" w14:textId="77777777" w:rsidR="004842F7" w:rsidRPr="006E018F" w:rsidRDefault="004842F7">
            <w:pPr>
              <w:rPr>
                <w:sz w:val="24"/>
                <w:szCs w:val="24"/>
              </w:rPr>
            </w:pPr>
          </w:p>
        </w:tc>
        <w:tc>
          <w:tcPr>
            <w:tcW w:w="3186" w:type="dxa"/>
          </w:tcPr>
          <w:p w14:paraId="36728592" w14:textId="77777777" w:rsidR="004842F7" w:rsidRPr="006E018F" w:rsidRDefault="004842F7">
            <w:pPr>
              <w:rPr>
                <w:sz w:val="24"/>
                <w:szCs w:val="24"/>
              </w:rPr>
            </w:pPr>
          </w:p>
        </w:tc>
      </w:tr>
      <w:tr w:rsidR="004842F7" w:rsidRPr="006E018F" w14:paraId="132CE254" w14:textId="77777777" w:rsidTr="004E4E48">
        <w:tc>
          <w:tcPr>
            <w:tcW w:w="5598" w:type="dxa"/>
          </w:tcPr>
          <w:p w14:paraId="2344A247" w14:textId="77777777" w:rsidR="004842F7" w:rsidRPr="006E018F" w:rsidRDefault="004842F7">
            <w:pPr>
              <w:rPr>
                <w:sz w:val="24"/>
                <w:szCs w:val="24"/>
              </w:rPr>
            </w:pPr>
            <w:r w:rsidRPr="006E018F">
              <w:rPr>
                <w:sz w:val="24"/>
                <w:szCs w:val="24"/>
              </w:rPr>
              <w:t>The task design leads to multiple and observable outcomes.</w:t>
            </w:r>
          </w:p>
          <w:p w14:paraId="1B124367" w14:textId="77777777" w:rsidR="006E018F" w:rsidRPr="006E018F" w:rsidRDefault="006E018F">
            <w:pPr>
              <w:rPr>
                <w:sz w:val="24"/>
                <w:szCs w:val="24"/>
              </w:rPr>
            </w:pPr>
          </w:p>
        </w:tc>
        <w:tc>
          <w:tcPr>
            <w:tcW w:w="810" w:type="dxa"/>
          </w:tcPr>
          <w:p w14:paraId="26B09671" w14:textId="77777777" w:rsidR="004842F7" w:rsidRPr="006E018F" w:rsidRDefault="004842F7">
            <w:pPr>
              <w:rPr>
                <w:sz w:val="24"/>
                <w:szCs w:val="24"/>
              </w:rPr>
            </w:pPr>
          </w:p>
        </w:tc>
        <w:tc>
          <w:tcPr>
            <w:tcW w:w="774" w:type="dxa"/>
          </w:tcPr>
          <w:p w14:paraId="5F884697" w14:textId="77777777" w:rsidR="004842F7" w:rsidRPr="006E018F" w:rsidRDefault="004842F7">
            <w:pPr>
              <w:rPr>
                <w:sz w:val="24"/>
                <w:szCs w:val="24"/>
              </w:rPr>
            </w:pPr>
          </w:p>
        </w:tc>
        <w:tc>
          <w:tcPr>
            <w:tcW w:w="3186" w:type="dxa"/>
          </w:tcPr>
          <w:p w14:paraId="0A08EB05" w14:textId="77777777" w:rsidR="004842F7" w:rsidRPr="006E018F" w:rsidRDefault="004842F7">
            <w:pPr>
              <w:rPr>
                <w:sz w:val="24"/>
                <w:szCs w:val="24"/>
              </w:rPr>
            </w:pPr>
          </w:p>
        </w:tc>
      </w:tr>
      <w:tr w:rsidR="004842F7" w:rsidRPr="006E018F" w14:paraId="5E60229F" w14:textId="77777777" w:rsidTr="004E4E48">
        <w:tc>
          <w:tcPr>
            <w:tcW w:w="5598" w:type="dxa"/>
          </w:tcPr>
          <w:p w14:paraId="3BF37D3E" w14:textId="77777777" w:rsidR="004842F7" w:rsidRPr="006E018F" w:rsidRDefault="004842F7">
            <w:pPr>
              <w:rPr>
                <w:sz w:val="24"/>
                <w:szCs w:val="24"/>
              </w:rPr>
            </w:pPr>
            <w:r w:rsidRPr="006E018F">
              <w:rPr>
                <w:sz w:val="24"/>
                <w:szCs w:val="24"/>
              </w:rPr>
              <w:t>The task focuses mainly on meaning rather than the linguistic form.</w:t>
            </w:r>
          </w:p>
          <w:p w14:paraId="07188D5E" w14:textId="77777777" w:rsidR="006E018F" w:rsidRPr="006E018F" w:rsidRDefault="006E018F">
            <w:pPr>
              <w:rPr>
                <w:sz w:val="24"/>
                <w:szCs w:val="24"/>
              </w:rPr>
            </w:pPr>
          </w:p>
        </w:tc>
        <w:tc>
          <w:tcPr>
            <w:tcW w:w="810" w:type="dxa"/>
          </w:tcPr>
          <w:p w14:paraId="53F3FA75" w14:textId="77777777" w:rsidR="004842F7" w:rsidRPr="006E018F" w:rsidRDefault="004842F7">
            <w:pPr>
              <w:rPr>
                <w:sz w:val="24"/>
                <w:szCs w:val="24"/>
              </w:rPr>
            </w:pPr>
          </w:p>
        </w:tc>
        <w:tc>
          <w:tcPr>
            <w:tcW w:w="774" w:type="dxa"/>
          </w:tcPr>
          <w:p w14:paraId="51DC33E5" w14:textId="77777777" w:rsidR="004842F7" w:rsidRPr="006E018F" w:rsidRDefault="004842F7">
            <w:pPr>
              <w:rPr>
                <w:sz w:val="24"/>
                <w:szCs w:val="24"/>
              </w:rPr>
            </w:pPr>
          </w:p>
        </w:tc>
        <w:tc>
          <w:tcPr>
            <w:tcW w:w="3186" w:type="dxa"/>
          </w:tcPr>
          <w:p w14:paraId="07BFA66C" w14:textId="77777777" w:rsidR="004842F7" w:rsidRPr="006E018F" w:rsidRDefault="004842F7">
            <w:pPr>
              <w:rPr>
                <w:sz w:val="24"/>
                <w:szCs w:val="24"/>
              </w:rPr>
            </w:pPr>
          </w:p>
        </w:tc>
      </w:tr>
      <w:tr w:rsidR="004842F7" w:rsidRPr="006E018F" w14:paraId="7E1C8CFA" w14:textId="77777777" w:rsidTr="004E4E48">
        <w:tc>
          <w:tcPr>
            <w:tcW w:w="5598" w:type="dxa"/>
          </w:tcPr>
          <w:p w14:paraId="291D201B" w14:textId="77777777" w:rsidR="004842F7" w:rsidRPr="006E018F" w:rsidRDefault="004842F7">
            <w:pPr>
              <w:rPr>
                <w:sz w:val="24"/>
                <w:szCs w:val="24"/>
              </w:rPr>
            </w:pPr>
            <w:r w:rsidRPr="006E018F">
              <w:rPr>
                <w:sz w:val="24"/>
                <w:szCs w:val="24"/>
              </w:rPr>
              <w:t>Technology is used appropriately to enhance students’ learning.</w:t>
            </w:r>
          </w:p>
          <w:p w14:paraId="5D656653" w14:textId="77777777" w:rsidR="006E018F" w:rsidRPr="006E018F" w:rsidRDefault="006E018F">
            <w:pPr>
              <w:rPr>
                <w:sz w:val="24"/>
                <w:szCs w:val="24"/>
              </w:rPr>
            </w:pPr>
          </w:p>
        </w:tc>
        <w:tc>
          <w:tcPr>
            <w:tcW w:w="810" w:type="dxa"/>
          </w:tcPr>
          <w:p w14:paraId="1613790A" w14:textId="77777777" w:rsidR="004842F7" w:rsidRPr="006E018F" w:rsidRDefault="004842F7">
            <w:pPr>
              <w:rPr>
                <w:sz w:val="24"/>
                <w:szCs w:val="24"/>
              </w:rPr>
            </w:pPr>
          </w:p>
        </w:tc>
        <w:tc>
          <w:tcPr>
            <w:tcW w:w="774" w:type="dxa"/>
          </w:tcPr>
          <w:p w14:paraId="041723EB" w14:textId="77777777" w:rsidR="004842F7" w:rsidRPr="006E018F" w:rsidRDefault="004842F7">
            <w:pPr>
              <w:rPr>
                <w:sz w:val="24"/>
                <w:szCs w:val="24"/>
              </w:rPr>
            </w:pPr>
          </w:p>
        </w:tc>
        <w:tc>
          <w:tcPr>
            <w:tcW w:w="3186" w:type="dxa"/>
          </w:tcPr>
          <w:p w14:paraId="06C99317" w14:textId="77777777" w:rsidR="004842F7" w:rsidRPr="006E018F" w:rsidRDefault="004842F7">
            <w:pPr>
              <w:rPr>
                <w:sz w:val="24"/>
                <w:szCs w:val="24"/>
              </w:rPr>
            </w:pPr>
          </w:p>
        </w:tc>
      </w:tr>
      <w:tr w:rsidR="004842F7" w:rsidRPr="006E018F" w14:paraId="0BDC595C" w14:textId="77777777" w:rsidTr="004842F7">
        <w:tc>
          <w:tcPr>
            <w:tcW w:w="5598" w:type="dxa"/>
            <w:tcBorders>
              <w:bottom w:val="single" w:sz="4" w:space="0" w:color="auto"/>
            </w:tcBorders>
          </w:tcPr>
          <w:p w14:paraId="285958CB" w14:textId="77777777" w:rsidR="004842F7" w:rsidRPr="006E018F" w:rsidRDefault="004842F7">
            <w:pPr>
              <w:rPr>
                <w:sz w:val="24"/>
                <w:szCs w:val="24"/>
              </w:rPr>
            </w:pPr>
            <w:r w:rsidRPr="006E018F">
              <w:rPr>
                <w:sz w:val="24"/>
                <w:szCs w:val="24"/>
              </w:rPr>
              <w:t>The lesson plan addresses learner variables.</w:t>
            </w:r>
          </w:p>
          <w:p w14:paraId="06B034E6" w14:textId="77777777" w:rsidR="006E018F" w:rsidRPr="006E018F" w:rsidRDefault="006E018F">
            <w:pPr>
              <w:rPr>
                <w:sz w:val="24"/>
                <w:szCs w:val="24"/>
              </w:rPr>
            </w:pPr>
          </w:p>
        </w:tc>
        <w:tc>
          <w:tcPr>
            <w:tcW w:w="810" w:type="dxa"/>
            <w:tcBorders>
              <w:bottom w:val="single" w:sz="4" w:space="0" w:color="auto"/>
            </w:tcBorders>
          </w:tcPr>
          <w:p w14:paraId="30EA042B" w14:textId="77777777" w:rsidR="004842F7" w:rsidRPr="006E018F" w:rsidRDefault="004842F7">
            <w:pPr>
              <w:rPr>
                <w:sz w:val="24"/>
                <w:szCs w:val="24"/>
              </w:rPr>
            </w:pPr>
          </w:p>
        </w:tc>
        <w:tc>
          <w:tcPr>
            <w:tcW w:w="774" w:type="dxa"/>
            <w:tcBorders>
              <w:bottom w:val="single" w:sz="4" w:space="0" w:color="auto"/>
            </w:tcBorders>
          </w:tcPr>
          <w:p w14:paraId="1CAEAA55" w14:textId="77777777" w:rsidR="004842F7" w:rsidRPr="006E018F" w:rsidRDefault="004842F7">
            <w:pPr>
              <w:rPr>
                <w:sz w:val="24"/>
                <w:szCs w:val="24"/>
              </w:rPr>
            </w:pPr>
          </w:p>
        </w:tc>
        <w:tc>
          <w:tcPr>
            <w:tcW w:w="3186" w:type="dxa"/>
            <w:tcBorders>
              <w:bottom w:val="single" w:sz="4" w:space="0" w:color="auto"/>
            </w:tcBorders>
          </w:tcPr>
          <w:p w14:paraId="73C94802" w14:textId="77777777" w:rsidR="004842F7" w:rsidRPr="006E018F" w:rsidRDefault="004842F7">
            <w:pPr>
              <w:rPr>
                <w:sz w:val="24"/>
                <w:szCs w:val="24"/>
              </w:rPr>
            </w:pPr>
          </w:p>
        </w:tc>
      </w:tr>
      <w:tr w:rsidR="004842F7" w:rsidRPr="006E018F" w14:paraId="469CB9D9" w14:textId="77777777" w:rsidTr="004842F7">
        <w:tc>
          <w:tcPr>
            <w:tcW w:w="10368" w:type="dxa"/>
            <w:gridSpan w:val="4"/>
            <w:shd w:val="pct15" w:color="auto" w:fill="auto"/>
          </w:tcPr>
          <w:p w14:paraId="1F5CCFCD" w14:textId="77777777" w:rsidR="004842F7" w:rsidRPr="0017231D" w:rsidRDefault="00990BC9">
            <w:pPr>
              <w:rPr>
                <w:b/>
                <w:bCs/>
                <w:sz w:val="24"/>
                <w:szCs w:val="24"/>
              </w:rPr>
            </w:pPr>
            <w:r>
              <w:rPr>
                <w:b/>
                <w:bCs/>
                <w:sz w:val="24"/>
                <w:szCs w:val="24"/>
                <w:u w:val="single"/>
              </w:rPr>
              <w:t xml:space="preserve">At Least </w:t>
            </w:r>
            <w:r w:rsidR="004842F7" w:rsidRPr="009B711D">
              <w:rPr>
                <w:b/>
                <w:bCs/>
                <w:sz w:val="24"/>
                <w:szCs w:val="24"/>
                <w:u w:val="single"/>
              </w:rPr>
              <w:t xml:space="preserve">ONE </w:t>
            </w:r>
            <w:r w:rsidR="004842F7" w:rsidRPr="0017231D">
              <w:rPr>
                <w:b/>
                <w:bCs/>
                <w:sz w:val="24"/>
                <w:szCs w:val="24"/>
              </w:rPr>
              <w:t xml:space="preserve">of the following criteria is reflected in the lesson plan. </w:t>
            </w:r>
          </w:p>
        </w:tc>
      </w:tr>
      <w:tr w:rsidR="004842F7" w:rsidRPr="006E018F" w14:paraId="249C756E" w14:textId="77777777" w:rsidTr="004E4E48">
        <w:tc>
          <w:tcPr>
            <w:tcW w:w="5598" w:type="dxa"/>
          </w:tcPr>
          <w:p w14:paraId="05929386" w14:textId="77777777" w:rsidR="004842F7" w:rsidRPr="006E018F" w:rsidRDefault="004842F7">
            <w:pPr>
              <w:rPr>
                <w:sz w:val="24"/>
                <w:szCs w:val="24"/>
              </w:rPr>
            </w:pPr>
            <w:r w:rsidRPr="006E018F">
              <w:rPr>
                <w:sz w:val="24"/>
                <w:szCs w:val="24"/>
              </w:rPr>
              <w:t>Texts are authentic, written by natives for natives.</w:t>
            </w:r>
          </w:p>
          <w:p w14:paraId="63323F6A" w14:textId="77777777" w:rsidR="006E018F" w:rsidRPr="006E018F" w:rsidRDefault="006E018F">
            <w:pPr>
              <w:rPr>
                <w:sz w:val="24"/>
                <w:szCs w:val="24"/>
              </w:rPr>
            </w:pPr>
          </w:p>
        </w:tc>
        <w:tc>
          <w:tcPr>
            <w:tcW w:w="810" w:type="dxa"/>
          </w:tcPr>
          <w:p w14:paraId="19B7A724" w14:textId="77777777" w:rsidR="004842F7" w:rsidRPr="006E018F" w:rsidRDefault="004842F7">
            <w:pPr>
              <w:rPr>
                <w:sz w:val="24"/>
                <w:szCs w:val="24"/>
              </w:rPr>
            </w:pPr>
          </w:p>
        </w:tc>
        <w:tc>
          <w:tcPr>
            <w:tcW w:w="774" w:type="dxa"/>
          </w:tcPr>
          <w:p w14:paraId="3593DD8E" w14:textId="77777777" w:rsidR="004842F7" w:rsidRPr="006E018F" w:rsidRDefault="004842F7">
            <w:pPr>
              <w:rPr>
                <w:sz w:val="24"/>
                <w:szCs w:val="24"/>
              </w:rPr>
            </w:pPr>
          </w:p>
        </w:tc>
        <w:tc>
          <w:tcPr>
            <w:tcW w:w="3186" w:type="dxa"/>
          </w:tcPr>
          <w:p w14:paraId="04A76363" w14:textId="77777777" w:rsidR="004842F7" w:rsidRPr="006E018F" w:rsidRDefault="004842F7">
            <w:pPr>
              <w:rPr>
                <w:sz w:val="24"/>
                <w:szCs w:val="24"/>
              </w:rPr>
            </w:pPr>
          </w:p>
        </w:tc>
      </w:tr>
      <w:tr w:rsidR="004842F7" w:rsidRPr="006E018F" w14:paraId="01420C94" w14:textId="77777777" w:rsidTr="004E4E48">
        <w:tc>
          <w:tcPr>
            <w:tcW w:w="5598" w:type="dxa"/>
          </w:tcPr>
          <w:p w14:paraId="2151B3BC" w14:textId="77777777" w:rsidR="004842F7" w:rsidRPr="006E018F" w:rsidRDefault="004842F7">
            <w:pPr>
              <w:rPr>
                <w:sz w:val="24"/>
                <w:szCs w:val="24"/>
              </w:rPr>
            </w:pPr>
            <w:r w:rsidRPr="006E018F">
              <w:rPr>
                <w:sz w:val="24"/>
                <w:szCs w:val="24"/>
              </w:rPr>
              <w:t>Appropriate attention is given to the language form.</w:t>
            </w:r>
          </w:p>
          <w:p w14:paraId="566904AB" w14:textId="77777777" w:rsidR="006E018F" w:rsidRPr="006E018F" w:rsidRDefault="006E018F">
            <w:pPr>
              <w:rPr>
                <w:sz w:val="24"/>
                <w:szCs w:val="24"/>
              </w:rPr>
            </w:pPr>
          </w:p>
        </w:tc>
        <w:tc>
          <w:tcPr>
            <w:tcW w:w="810" w:type="dxa"/>
          </w:tcPr>
          <w:p w14:paraId="15E4F801" w14:textId="77777777" w:rsidR="004842F7" w:rsidRPr="006E018F" w:rsidRDefault="004842F7">
            <w:pPr>
              <w:rPr>
                <w:sz w:val="24"/>
                <w:szCs w:val="24"/>
              </w:rPr>
            </w:pPr>
          </w:p>
        </w:tc>
        <w:tc>
          <w:tcPr>
            <w:tcW w:w="774" w:type="dxa"/>
          </w:tcPr>
          <w:p w14:paraId="0C0AF6B6" w14:textId="77777777" w:rsidR="004842F7" w:rsidRPr="006E018F" w:rsidRDefault="004842F7">
            <w:pPr>
              <w:rPr>
                <w:sz w:val="24"/>
                <w:szCs w:val="24"/>
              </w:rPr>
            </w:pPr>
          </w:p>
        </w:tc>
        <w:tc>
          <w:tcPr>
            <w:tcW w:w="3186" w:type="dxa"/>
          </w:tcPr>
          <w:p w14:paraId="1BA76E60" w14:textId="77777777" w:rsidR="004842F7" w:rsidRPr="006E018F" w:rsidRDefault="004842F7">
            <w:pPr>
              <w:rPr>
                <w:sz w:val="24"/>
                <w:szCs w:val="24"/>
              </w:rPr>
            </w:pPr>
          </w:p>
        </w:tc>
      </w:tr>
      <w:tr w:rsidR="004842F7" w:rsidRPr="006E018F" w14:paraId="01EB8CAD" w14:textId="77777777" w:rsidTr="004E4E48">
        <w:tc>
          <w:tcPr>
            <w:tcW w:w="5598" w:type="dxa"/>
          </w:tcPr>
          <w:p w14:paraId="5DE949FA" w14:textId="77777777" w:rsidR="004842F7" w:rsidRPr="006E018F" w:rsidRDefault="004842F7">
            <w:pPr>
              <w:rPr>
                <w:sz w:val="24"/>
                <w:szCs w:val="24"/>
              </w:rPr>
            </w:pPr>
            <w:r w:rsidRPr="006E018F">
              <w:rPr>
                <w:sz w:val="24"/>
                <w:szCs w:val="24"/>
              </w:rPr>
              <w:t xml:space="preserve">Lesson content and activities are meaningfully linked to the target culture. </w:t>
            </w:r>
          </w:p>
          <w:p w14:paraId="59C7EF36" w14:textId="77777777" w:rsidR="006E018F" w:rsidRPr="006E018F" w:rsidRDefault="006E018F">
            <w:pPr>
              <w:rPr>
                <w:sz w:val="24"/>
                <w:szCs w:val="24"/>
              </w:rPr>
            </w:pPr>
          </w:p>
        </w:tc>
        <w:tc>
          <w:tcPr>
            <w:tcW w:w="810" w:type="dxa"/>
          </w:tcPr>
          <w:p w14:paraId="6630C56E" w14:textId="77777777" w:rsidR="004842F7" w:rsidRPr="006E018F" w:rsidRDefault="004842F7">
            <w:pPr>
              <w:rPr>
                <w:sz w:val="24"/>
                <w:szCs w:val="24"/>
              </w:rPr>
            </w:pPr>
          </w:p>
        </w:tc>
        <w:tc>
          <w:tcPr>
            <w:tcW w:w="774" w:type="dxa"/>
          </w:tcPr>
          <w:p w14:paraId="7812EC7E" w14:textId="77777777" w:rsidR="004842F7" w:rsidRPr="006E018F" w:rsidRDefault="004842F7">
            <w:pPr>
              <w:rPr>
                <w:sz w:val="24"/>
                <w:szCs w:val="24"/>
              </w:rPr>
            </w:pPr>
          </w:p>
        </w:tc>
        <w:tc>
          <w:tcPr>
            <w:tcW w:w="3186" w:type="dxa"/>
          </w:tcPr>
          <w:p w14:paraId="09078E52" w14:textId="77777777" w:rsidR="004842F7" w:rsidRPr="006E018F" w:rsidRDefault="004842F7">
            <w:pPr>
              <w:rPr>
                <w:sz w:val="24"/>
                <w:szCs w:val="24"/>
              </w:rPr>
            </w:pPr>
          </w:p>
        </w:tc>
      </w:tr>
    </w:tbl>
    <w:p w14:paraId="6E5CEE45" w14:textId="77777777" w:rsidR="003C6CF8" w:rsidRDefault="003C6CF8" w:rsidP="001F784A">
      <w:pPr>
        <w:spacing w:after="0" w:line="240" w:lineRule="auto"/>
        <w:rPr>
          <w:sz w:val="24"/>
          <w:szCs w:val="24"/>
        </w:rPr>
      </w:pPr>
    </w:p>
    <w:p w14:paraId="59A4C116" w14:textId="5DC1C985" w:rsidR="004E4E48" w:rsidRPr="006E018F" w:rsidRDefault="006E018F">
      <w:pPr>
        <w:rPr>
          <w:sz w:val="24"/>
          <w:szCs w:val="24"/>
        </w:rPr>
      </w:pPr>
      <w:r>
        <w:rPr>
          <w:sz w:val="24"/>
          <w:szCs w:val="24"/>
        </w:rPr>
        <w:t>What are the greatest strengths and potential weaknesses of this lesson plan? Is there anything you feel the teacher should look at more closely before teaching this lesson plan in class?</w:t>
      </w:r>
    </w:p>
    <w:sectPr w:rsidR="004E4E48" w:rsidRPr="006E018F" w:rsidSect="004E4E48">
      <w:headerReference w:type="default" r:id="rId6"/>
      <w:footerReference w:type="default" r:id="rId7"/>
      <w:pgSz w:w="12240" w:h="15840"/>
      <w:pgMar w:top="864" w:right="1008"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74795" w14:textId="77777777" w:rsidR="00534F07" w:rsidRDefault="00534F07" w:rsidP="004E4E48">
      <w:pPr>
        <w:spacing w:after="0" w:line="240" w:lineRule="auto"/>
      </w:pPr>
      <w:r>
        <w:separator/>
      </w:r>
    </w:p>
  </w:endnote>
  <w:endnote w:type="continuationSeparator" w:id="0">
    <w:p w14:paraId="1FDF13F9" w14:textId="77777777" w:rsidR="00534F07" w:rsidRDefault="00534F07" w:rsidP="004E4E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81FC9" w14:textId="1C558E78" w:rsidR="00601B99" w:rsidRPr="00075F3F" w:rsidRDefault="00075F3F">
    <w:pPr>
      <w:pStyle w:val="Footer"/>
      <w:rPr>
        <w:sz w:val="20"/>
        <w:szCs w:val="20"/>
      </w:rPr>
    </w:pPr>
    <w:r>
      <w:ptab w:relativeTo="margin" w:alignment="center" w:leader="none"/>
    </w:r>
    <w:r>
      <w:ptab w:relativeTo="margin" w:alignment="right" w:leader="none"/>
    </w:r>
    <w:r w:rsidRPr="00075F3F">
      <w:rPr>
        <w:sz w:val="20"/>
        <w:szCs w:val="20"/>
      </w:rPr>
      <w:t>(Source: DLIFLC-IR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1F1C4" w14:textId="77777777" w:rsidR="00534F07" w:rsidRDefault="00534F07" w:rsidP="004E4E48">
      <w:pPr>
        <w:spacing w:after="0" w:line="240" w:lineRule="auto"/>
      </w:pPr>
      <w:r>
        <w:separator/>
      </w:r>
    </w:p>
  </w:footnote>
  <w:footnote w:type="continuationSeparator" w:id="0">
    <w:p w14:paraId="6A1F3F37" w14:textId="77777777" w:rsidR="00534F07" w:rsidRDefault="00534F07" w:rsidP="004E4E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3A541" w14:textId="77777777" w:rsidR="004E4E48" w:rsidRDefault="004E4E48" w:rsidP="004E4E48">
    <w:pPr>
      <w:pStyle w:val="Header"/>
    </w:pPr>
    <w:r>
      <w:t>Lesson Plan Evaluation Form</w:t>
    </w:r>
  </w:p>
  <w:p w14:paraId="31C78635" w14:textId="77777777" w:rsidR="004E4E48" w:rsidRDefault="004E4E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2NDAxNzI3Nzc1MTVS0lEKTi0uzszPAykwrAUAZY6T5CwAAAA="/>
  </w:docVars>
  <w:rsids>
    <w:rsidRoot w:val="005D290F"/>
    <w:rsid w:val="00003DEF"/>
    <w:rsid w:val="000138F3"/>
    <w:rsid w:val="00035A20"/>
    <w:rsid w:val="000434E7"/>
    <w:rsid w:val="000456B2"/>
    <w:rsid w:val="000472E7"/>
    <w:rsid w:val="00053188"/>
    <w:rsid w:val="00075F3F"/>
    <w:rsid w:val="000A065A"/>
    <w:rsid w:val="000B48B7"/>
    <w:rsid w:val="000C5A05"/>
    <w:rsid w:val="000E4142"/>
    <w:rsid w:val="00104059"/>
    <w:rsid w:val="00123FED"/>
    <w:rsid w:val="00132A47"/>
    <w:rsid w:val="00162D0E"/>
    <w:rsid w:val="0017004E"/>
    <w:rsid w:val="0017231D"/>
    <w:rsid w:val="00197618"/>
    <w:rsid w:val="001E3548"/>
    <w:rsid w:val="001F30E1"/>
    <w:rsid w:val="001F7663"/>
    <w:rsid w:val="001F784A"/>
    <w:rsid w:val="00202AFE"/>
    <w:rsid w:val="00215FF4"/>
    <w:rsid w:val="00223CDB"/>
    <w:rsid w:val="002510AC"/>
    <w:rsid w:val="002536DB"/>
    <w:rsid w:val="00262A9D"/>
    <w:rsid w:val="00270EE9"/>
    <w:rsid w:val="00282EDF"/>
    <w:rsid w:val="00286CB0"/>
    <w:rsid w:val="002924E9"/>
    <w:rsid w:val="002A4827"/>
    <w:rsid w:val="002E7B67"/>
    <w:rsid w:val="00314351"/>
    <w:rsid w:val="00333243"/>
    <w:rsid w:val="00340803"/>
    <w:rsid w:val="0034480E"/>
    <w:rsid w:val="00353DF2"/>
    <w:rsid w:val="00373693"/>
    <w:rsid w:val="003959A5"/>
    <w:rsid w:val="003A6B28"/>
    <w:rsid w:val="003B0355"/>
    <w:rsid w:val="003C121C"/>
    <w:rsid w:val="003C6CF8"/>
    <w:rsid w:val="003D4494"/>
    <w:rsid w:val="003E1932"/>
    <w:rsid w:val="003E5711"/>
    <w:rsid w:val="003E69BD"/>
    <w:rsid w:val="00407E23"/>
    <w:rsid w:val="004164D1"/>
    <w:rsid w:val="0042702A"/>
    <w:rsid w:val="00430EA2"/>
    <w:rsid w:val="004324B2"/>
    <w:rsid w:val="00433A2D"/>
    <w:rsid w:val="00436D1C"/>
    <w:rsid w:val="00476905"/>
    <w:rsid w:val="00482B08"/>
    <w:rsid w:val="004842F7"/>
    <w:rsid w:val="004848DD"/>
    <w:rsid w:val="00491564"/>
    <w:rsid w:val="004B4F14"/>
    <w:rsid w:val="004B58EB"/>
    <w:rsid w:val="004B6058"/>
    <w:rsid w:val="004C22BF"/>
    <w:rsid w:val="004C53FC"/>
    <w:rsid w:val="004D18FC"/>
    <w:rsid w:val="004E4E48"/>
    <w:rsid w:val="004F37D4"/>
    <w:rsid w:val="00505FA7"/>
    <w:rsid w:val="00507D8F"/>
    <w:rsid w:val="00527663"/>
    <w:rsid w:val="00534F07"/>
    <w:rsid w:val="00540555"/>
    <w:rsid w:val="005477C6"/>
    <w:rsid w:val="005524DA"/>
    <w:rsid w:val="00561FCC"/>
    <w:rsid w:val="005A3EA3"/>
    <w:rsid w:val="005B00F2"/>
    <w:rsid w:val="005C06B5"/>
    <w:rsid w:val="005C1FA9"/>
    <w:rsid w:val="005D290F"/>
    <w:rsid w:val="005F27E5"/>
    <w:rsid w:val="005F33ED"/>
    <w:rsid w:val="005F4A58"/>
    <w:rsid w:val="00601B99"/>
    <w:rsid w:val="00605CE9"/>
    <w:rsid w:val="00614EC1"/>
    <w:rsid w:val="00617D68"/>
    <w:rsid w:val="006239DB"/>
    <w:rsid w:val="00636FB3"/>
    <w:rsid w:val="006378E5"/>
    <w:rsid w:val="006678C3"/>
    <w:rsid w:val="006A70AC"/>
    <w:rsid w:val="006D1914"/>
    <w:rsid w:val="006D5ACE"/>
    <w:rsid w:val="006E018F"/>
    <w:rsid w:val="006F0D97"/>
    <w:rsid w:val="00724A05"/>
    <w:rsid w:val="0072698A"/>
    <w:rsid w:val="007407AE"/>
    <w:rsid w:val="00757FD3"/>
    <w:rsid w:val="00766FF4"/>
    <w:rsid w:val="00767A4D"/>
    <w:rsid w:val="00773C3A"/>
    <w:rsid w:val="00776B73"/>
    <w:rsid w:val="007830CC"/>
    <w:rsid w:val="007C3C73"/>
    <w:rsid w:val="007E0C0A"/>
    <w:rsid w:val="007E7AE9"/>
    <w:rsid w:val="008021AF"/>
    <w:rsid w:val="00805E9E"/>
    <w:rsid w:val="00822FA3"/>
    <w:rsid w:val="00884F5B"/>
    <w:rsid w:val="008907B3"/>
    <w:rsid w:val="00894A5C"/>
    <w:rsid w:val="008C1B02"/>
    <w:rsid w:val="008C43E0"/>
    <w:rsid w:val="008D2993"/>
    <w:rsid w:val="008D3FA7"/>
    <w:rsid w:val="008D40F1"/>
    <w:rsid w:val="00923BCB"/>
    <w:rsid w:val="00927214"/>
    <w:rsid w:val="009503D7"/>
    <w:rsid w:val="00964520"/>
    <w:rsid w:val="00974BA5"/>
    <w:rsid w:val="00980D2F"/>
    <w:rsid w:val="00990BC9"/>
    <w:rsid w:val="00996443"/>
    <w:rsid w:val="00997CF3"/>
    <w:rsid w:val="009B711D"/>
    <w:rsid w:val="009C3EC3"/>
    <w:rsid w:val="009F42C9"/>
    <w:rsid w:val="009F4E9D"/>
    <w:rsid w:val="00A5193D"/>
    <w:rsid w:val="00A533F5"/>
    <w:rsid w:val="00A67C82"/>
    <w:rsid w:val="00A96998"/>
    <w:rsid w:val="00AC2180"/>
    <w:rsid w:val="00AC4850"/>
    <w:rsid w:val="00AE189B"/>
    <w:rsid w:val="00AF0180"/>
    <w:rsid w:val="00AF6322"/>
    <w:rsid w:val="00B12939"/>
    <w:rsid w:val="00B16EB7"/>
    <w:rsid w:val="00B17778"/>
    <w:rsid w:val="00B2020E"/>
    <w:rsid w:val="00B35922"/>
    <w:rsid w:val="00B62BEC"/>
    <w:rsid w:val="00B71AFB"/>
    <w:rsid w:val="00BA2296"/>
    <w:rsid w:val="00BD069B"/>
    <w:rsid w:val="00BD18D9"/>
    <w:rsid w:val="00BE6318"/>
    <w:rsid w:val="00BF75A1"/>
    <w:rsid w:val="00C15AF5"/>
    <w:rsid w:val="00C51230"/>
    <w:rsid w:val="00C52364"/>
    <w:rsid w:val="00C678A4"/>
    <w:rsid w:val="00C71DB6"/>
    <w:rsid w:val="00C96633"/>
    <w:rsid w:val="00CA26C6"/>
    <w:rsid w:val="00CA7391"/>
    <w:rsid w:val="00CB1199"/>
    <w:rsid w:val="00CB21A8"/>
    <w:rsid w:val="00CE640A"/>
    <w:rsid w:val="00CF2417"/>
    <w:rsid w:val="00CF7AE7"/>
    <w:rsid w:val="00D02FE0"/>
    <w:rsid w:val="00D04964"/>
    <w:rsid w:val="00D10280"/>
    <w:rsid w:val="00D1584B"/>
    <w:rsid w:val="00D24C5D"/>
    <w:rsid w:val="00D25157"/>
    <w:rsid w:val="00D43401"/>
    <w:rsid w:val="00D4435F"/>
    <w:rsid w:val="00D446D5"/>
    <w:rsid w:val="00D50A35"/>
    <w:rsid w:val="00D9086C"/>
    <w:rsid w:val="00D9614A"/>
    <w:rsid w:val="00DA61B9"/>
    <w:rsid w:val="00DE3FD3"/>
    <w:rsid w:val="00DF0731"/>
    <w:rsid w:val="00DF3A56"/>
    <w:rsid w:val="00DF74AB"/>
    <w:rsid w:val="00DF757F"/>
    <w:rsid w:val="00E0279B"/>
    <w:rsid w:val="00E04A4A"/>
    <w:rsid w:val="00E12082"/>
    <w:rsid w:val="00E14939"/>
    <w:rsid w:val="00E24B51"/>
    <w:rsid w:val="00E32D95"/>
    <w:rsid w:val="00E331CB"/>
    <w:rsid w:val="00E33775"/>
    <w:rsid w:val="00E41476"/>
    <w:rsid w:val="00E527EB"/>
    <w:rsid w:val="00E8762E"/>
    <w:rsid w:val="00E9717F"/>
    <w:rsid w:val="00E979F8"/>
    <w:rsid w:val="00EC1011"/>
    <w:rsid w:val="00EC4763"/>
    <w:rsid w:val="00EC5C1B"/>
    <w:rsid w:val="00ED169A"/>
    <w:rsid w:val="00EE69C9"/>
    <w:rsid w:val="00F059C1"/>
    <w:rsid w:val="00F1065F"/>
    <w:rsid w:val="00F11E97"/>
    <w:rsid w:val="00F14172"/>
    <w:rsid w:val="00F31075"/>
    <w:rsid w:val="00F500E4"/>
    <w:rsid w:val="00F52FD6"/>
    <w:rsid w:val="00F66EAF"/>
    <w:rsid w:val="00F86919"/>
    <w:rsid w:val="00F969AC"/>
    <w:rsid w:val="00FB6C9B"/>
    <w:rsid w:val="00FB7634"/>
    <w:rsid w:val="00FD64D4"/>
    <w:rsid w:val="00FD6B58"/>
    <w:rsid w:val="00FE3B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3E73B"/>
  <w15:docId w15:val="{C554AE17-0037-4831-849E-5685E4732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9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4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E48"/>
  </w:style>
  <w:style w:type="paragraph" w:styleId="Footer">
    <w:name w:val="footer"/>
    <w:basedOn w:val="Normal"/>
    <w:link w:val="FooterChar"/>
    <w:uiPriority w:val="99"/>
    <w:unhideWhenUsed/>
    <w:rsid w:val="004E4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E48"/>
  </w:style>
  <w:style w:type="paragraph" w:styleId="BalloonText">
    <w:name w:val="Balloon Text"/>
    <w:basedOn w:val="Normal"/>
    <w:link w:val="BalloonTextChar"/>
    <w:uiPriority w:val="99"/>
    <w:semiHidden/>
    <w:unhideWhenUsed/>
    <w:rsid w:val="004E4E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E48"/>
    <w:rPr>
      <w:rFonts w:ascii="Tahoma" w:hAnsi="Tahoma" w:cs="Tahoma"/>
      <w:sz w:val="16"/>
      <w:szCs w:val="16"/>
    </w:rPr>
  </w:style>
  <w:style w:type="table" w:styleId="TableGrid">
    <w:name w:val="Table Grid"/>
    <w:basedOn w:val="TableNormal"/>
    <w:uiPriority w:val="59"/>
    <w:rsid w:val="004E4E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88</Words>
  <Characters>1073</Characters>
  <Application>Microsoft Office Word</Application>
  <DocSecurity>0</DocSecurity>
  <Lines>8</Lines>
  <Paragraphs>2</Paragraphs>
  <ScaleCrop>false</ScaleCrop>
  <Company>United States Army</Company>
  <LinksUpToDate>false</LinksUpToDate>
  <CharactersWithSpaces>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an.khaled</dc:creator>
  <cp:lastModifiedBy>Tu, Wendy W FAC (CIV)</cp:lastModifiedBy>
  <cp:revision>8</cp:revision>
  <dcterms:created xsi:type="dcterms:W3CDTF">2021-12-07T22:41:00Z</dcterms:created>
  <dcterms:modified xsi:type="dcterms:W3CDTF">2021-12-07T22:45:00Z</dcterms:modified>
</cp:coreProperties>
</file>